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Program Files\RStudio\resources\app\bin\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3-21T13:16:15Z</dcterms:created>
  <dcterms:modified xsi:type="dcterms:W3CDTF">2025-03-21T13: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